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DA2FE3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>w Hampshir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5E0B40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6C53EE">
        <w:rPr>
          <w:sz w:val="24"/>
          <w:szCs w:val="24"/>
        </w:rPr>
        <w:t>7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60FCE" w14:textId="77777777" w:rsidR="002124D3" w:rsidRDefault="002124D3" w:rsidP="00CB37D9">
      <w:pPr>
        <w:spacing w:after="0" w:line="240" w:lineRule="auto"/>
      </w:pPr>
      <w:r>
        <w:separator/>
      </w:r>
    </w:p>
  </w:endnote>
  <w:endnote w:type="continuationSeparator" w:id="0">
    <w:p w14:paraId="6CB61E3D" w14:textId="77777777" w:rsidR="002124D3" w:rsidRDefault="002124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1CAB4" w14:textId="77777777" w:rsidR="005E5A89" w:rsidRDefault="005E5A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BA6CE27" w:rsidR="00CB37D9" w:rsidRPr="005E5A89" w:rsidRDefault="00CB37D9" w:rsidP="005E5A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E8170" w14:textId="77777777" w:rsidR="005E5A89" w:rsidRDefault="005E5A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E1062" w14:textId="77777777" w:rsidR="002124D3" w:rsidRDefault="002124D3" w:rsidP="00CB37D9">
      <w:pPr>
        <w:spacing w:after="0" w:line="240" w:lineRule="auto"/>
      </w:pPr>
      <w:r>
        <w:separator/>
      </w:r>
    </w:p>
  </w:footnote>
  <w:footnote w:type="continuationSeparator" w:id="0">
    <w:p w14:paraId="798A233A" w14:textId="77777777" w:rsidR="002124D3" w:rsidRDefault="002124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E039E" w14:textId="77777777" w:rsidR="005E5A89" w:rsidRDefault="005E5A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AB59505" w:rsidR="00AD6FC0" w:rsidRPr="005E5A89" w:rsidRDefault="00AD6FC0" w:rsidP="005E5A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D358" w14:textId="77777777" w:rsidR="005E5A89" w:rsidRDefault="005E5A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24D3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E5A89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1</Words>
  <Characters>1089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